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6DB" w:rsidRDefault="00AA5EE0" w:rsidP="008E1858">
      <w:pPr>
        <w:spacing w:after="0"/>
        <w:rPr>
          <w:b/>
          <w:sz w:val="32"/>
          <w:szCs w:val="32"/>
        </w:rPr>
      </w:pPr>
      <w:r>
        <w:rPr>
          <w:b/>
          <w:sz w:val="32"/>
          <w:szCs w:val="32"/>
        </w:rPr>
        <w:t xml:space="preserve">Get </w:t>
      </w:r>
      <w:r w:rsidR="00232EAB">
        <w:rPr>
          <w:b/>
          <w:sz w:val="32"/>
          <w:szCs w:val="32"/>
        </w:rPr>
        <w:t>geared up</w:t>
      </w:r>
      <w:r>
        <w:rPr>
          <w:b/>
          <w:sz w:val="32"/>
          <w:szCs w:val="32"/>
        </w:rPr>
        <w:t xml:space="preserve"> to Ride. Register Now for the Bicycle Commuter Challenge</w:t>
      </w:r>
      <w:r w:rsidR="00B23652">
        <w:rPr>
          <w:b/>
          <w:sz w:val="32"/>
          <w:szCs w:val="32"/>
        </w:rPr>
        <w:t>!</w:t>
      </w:r>
    </w:p>
    <w:p w:rsidR="008E1858" w:rsidRPr="00E61E73" w:rsidRDefault="00AA5EE0" w:rsidP="008E1858">
      <w:pPr>
        <w:spacing w:after="0"/>
        <w:rPr>
          <w:b/>
          <w:sz w:val="32"/>
          <w:szCs w:val="32"/>
        </w:rPr>
      </w:pPr>
      <w:r>
        <w:rPr>
          <w:b/>
          <w:sz w:val="32"/>
          <w:szCs w:val="32"/>
        </w:rPr>
        <w:t>April</w:t>
      </w:r>
      <w:r w:rsidR="00FB2583" w:rsidRPr="00E61E73">
        <w:rPr>
          <w:b/>
          <w:sz w:val="32"/>
          <w:szCs w:val="32"/>
        </w:rPr>
        <w:t xml:space="preserve"> </w:t>
      </w:r>
      <w:r w:rsidR="008E1858" w:rsidRPr="00E61E73">
        <w:rPr>
          <w:b/>
          <w:sz w:val="32"/>
          <w:szCs w:val="32"/>
        </w:rPr>
        <w:t>Communication Toolkit</w:t>
      </w:r>
    </w:p>
    <w:p w:rsidR="00E34BDC" w:rsidRDefault="00E34BDC" w:rsidP="008E1858">
      <w:pPr>
        <w:spacing w:after="0"/>
        <w:rPr>
          <w:sz w:val="24"/>
          <w:szCs w:val="24"/>
        </w:rPr>
      </w:pPr>
    </w:p>
    <w:p w:rsidR="00E34BDC" w:rsidRPr="008E1858" w:rsidRDefault="00E34BDC" w:rsidP="00E61E73">
      <w:pPr>
        <w:pBdr>
          <w:bottom w:val="single" w:sz="4" w:space="1" w:color="auto"/>
        </w:pBdr>
        <w:spacing w:after="0"/>
        <w:rPr>
          <w:sz w:val="24"/>
          <w:szCs w:val="24"/>
        </w:rPr>
      </w:pPr>
      <w:r w:rsidRPr="00E34BDC">
        <w:rPr>
          <w:b/>
          <w:sz w:val="24"/>
          <w:szCs w:val="24"/>
        </w:rPr>
        <w:t xml:space="preserve">Pick and choose from the following communication tools to </w:t>
      </w:r>
      <w:r w:rsidR="002A5329">
        <w:rPr>
          <w:b/>
          <w:sz w:val="24"/>
          <w:szCs w:val="24"/>
        </w:rPr>
        <w:t xml:space="preserve">spread the word about </w:t>
      </w:r>
      <w:r w:rsidR="00D538B7">
        <w:rPr>
          <w:b/>
          <w:sz w:val="24"/>
          <w:szCs w:val="24"/>
        </w:rPr>
        <w:t xml:space="preserve">the 2019 </w:t>
      </w:r>
      <w:r w:rsidR="00AA5EE0">
        <w:rPr>
          <w:b/>
          <w:sz w:val="24"/>
          <w:szCs w:val="24"/>
        </w:rPr>
        <w:t>Bicycle Commuter Challenge</w:t>
      </w:r>
    </w:p>
    <w:p w:rsidR="00E61E73" w:rsidRPr="008E1858" w:rsidRDefault="00E61E73" w:rsidP="008E1858">
      <w:pPr>
        <w:spacing w:after="0"/>
        <w:rPr>
          <w:sz w:val="24"/>
          <w:szCs w:val="24"/>
        </w:rPr>
      </w:pPr>
    </w:p>
    <w:p w:rsidR="00AD724E" w:rsidRPr="00481566" w:rsidRDefault="008E1858" w:rsidP="008E1858">
      <w:pPr>
        <w:spacing w:after="0"/>
        <w:rPr>
          <w:b/>
          <w:caps/>
          <w:color w:val="FF0000"/>
          <w:sz w:val="24"/>
          <w:szCs w:val="24"/>
        </w:rPr>
      </w:pPr>
      <w:r w:rsidRPr="00481566">
        <w:rPr>
          <w:b/>
          <w:caps/>
          <w:color w:val="FF0000"/>
          <w:sz w:val="24"/>
          <w:szCs w:val="24"/>
        </w:rPr>
        <w:t>Draft Email:</w:t>
      </w:r>
    </w:p>
    <w:p w:rsidR="008E1858" w:rsidRPr="00481566" w:rsidRDefault="008E1858" w:rsidP="008E1858">
      <w:pPr>
        <w:spacing w:after="0"/>
        <w:rPr>
          <w:sz w:val="24"/>
          <w:szCs w:val="24"/>
        </w:rPr>
      </w:pPr>
    </w:p>
    <w:p w:rsidR="008E1858" w:rsidRPr="00481566" w:rsidRDefault="008E1858" w:rsidP="008E1858">
      <w:pPr>
        <w:spacing w:after="0"/>
        <w:rPr>
          <w:sz w:val="24"/>
          <w:szCs w:val="24"/>
        </w:rPr>
      </w:pPr>
      <w:r w:rsidRPr="00481566">
        <w:rPr>
          <w:sz w:val="24"/>
          <w:szCs w:val="24"/>
        </w:rPr>
        <w:t xml:space="preserve">TO:  </w:t>
      </w:r>
      <w:r w:rsidRPr="00481566">
        <w:rPr>
          <w:b/>
          <w:color w:val="FF0000"/>
          <w:sz w:val="24"/>
          <w:szCs w:val="24"/>
        </w:rPr>
        <w:t xml:space="preserve">(Agency) </w:t>
      </w:r>
      <w:r w:rsidRPr="00481566">
        <w:rPr>
          <w:sz w:val="24"/>
          <w:szCs w:val="24"/>
        </w:rPr>
        <w:t xml:space="preserve">Employees </w:t>
      </w:r>
    </w:p>
    <w:p w:rsidR="008E1858" w:rsidRPr="00481566" w:rsidRDefault="008E1858" w:rsidP="008E1858">
      <w:pPr>
        <w:spacing w:after="0"/>
        <w:rPr>
          <w:sz w:val="24"/>
          <w:szCs w:val="24"/>
        </w:rPr>
      </w:pPr>
      <w:r w:rsidRPr="00481566">
        <w:rPr>
          <w:sz w:val="24"/>
          <w:szCs w:val="24"/>
        </w:rPr>
        <w:t xml:space="preserve">FR:  </w:t>
      </w:r>
      <w:r w:rsidRPr="00481566">
        <w:rPr>
          <w:b/>
          <w:color w:val="FF0000"/>
          <w:sz w:val="24"/>
          <w:szCs w:val="24"/>
        </w:rPr>
        <w:t>(CTR/ETC name/title)</w:t>
      </w:r>
    </w:p>
    <w:p w:rsidR="008E1858" w:rsidRPr="00481566" w:rsidRDefault="008E1858" w:rsidP="008E1858">
      <w:pPr>
        <w:spacing w:after="0"/>
        <w:rPr>
          <w:sz w:val="24"/>
          <w:szCs w:val="24"/>
        </w:rPr>
      </w:pPr>
      <w:r w:rsidRPr="00481566">
        <w:rPr>
          <w:sz w:val="24"/>
          <w:szCs w:val="24"/>
        </w:rPr>
        <w:t xml:space="preserve">RE: </w:t>
      </w:r>
      <w:r w:rsidR="00232EAB">
        <w:rPr>
          <w:sz w:val="24"/>
          <w:szCs w:val="24"/>
        </w:rPr>
        <w:t>Get geared up for the Bicycle Commuter Challenge</w:t>
      </w:r>
    </w:p>
    <w:p w:rsidR="008E1858" w:rsidRDefault="008E1858" w:rsidP="008E1858">
      <w:pPr>
        <w:spacing w:after="0"/>
        <w:rPr>
          <w:sz w:val="24"/>
          <w:szCs w:val="24"/>
        </w:rPr>
      </w:pPr>
    </w:p>
    <w:p w:rsidR="00232EAB" w:rsidRDefault="00232EAB" w:rsidP="008E1858">
      <w:pPr>
        <w:spacing w:after="0"/>
        <w:rPr>
          <w:sz w:val="24"/>
          <w:szCs w:val="24"/>
        </w:rPr>
      </w:pPr>
      <w:r>
        <w:rPr>
          <w:sz w:val="24"/>
          <w:szCs w:val="24"/>
        </w:rPr>
        <w:t>May</w:t>
      </w:r>
      <w:r w:rsidR="00D538B7">
        <w:rPr>
          <w:sz w:val="24"/>
          <w:szCs w:val="24"/>
        </w:rPr>
        <w:t xml:space="preserve"> is just around the corner</w:t>
      </w:r>
      <w:r w:rsidR="00600A66">
        <w:rPr>
          <w:sz w:val="24"/>
          <w:szCs w:val="24"/>
        </w:rPr>
        <w:t>.</w:t>
      </w:r>
      <w:r>
        <w:rPr>
          <w:sz w:val="24"/>
          <w:szCs w:val="24"/>
        </w:rPr>
        <w:t xml:space="preserve"> </w:t>
      </w:r>
      <w:r w:rsidR="00363844">
        <w:rPr>
          <w:sz w:val="24"/>
          <w:szCs w:val="24"/>
        </w:rPr>
        <w:t xml:space="preserve">That means </w:t>
      </w:r>
      <w:r w:rsidR="00D538B7">
        <w:rPr>
          <w:sz w:val="24"/>
          <w:szCs w:val="24"/>
        </w:rPr>
        <w:t>it is</w:t>
      </w:r>
      <w:r>
        <w:rPr>
          <w:sz w:val="24"/>
          <w:szCs w:val="24"/>
        </w:rPr>
        <w:t xml:space="preserve"> almost time for the </w:t>
      </w:r>
      <w:r w:rsidR="00D538B7">
        <w:rPr>
          <w:sz w:val="24"/>
          <w:szCs w:val="24"/>
        </w:rPr>
        <w:t>Thurston County</w:t>
      </w:r>
      <w:r>
        <w:rPr>
          <w:sz w:val="24"/>
          <w:szCs w:val="24"/>
        </w:rPr>
        <w:t xml:space="preserve"> Bicycle Commuter Challenge (BCC)</w:t>
      </w:r>
      <w:r w:rsidR="00600A66">
        <w:rPr>
          <w:sz w:val="24"/>
          <w:szCs w:val="24"/>
        </w:rPr>
        <w:t>!</w:t>
      </w:r>
      <w:bookmarkStart w:id="0" w:name="_GoBack"/>
      <w:bookmarkEnd w:id="0"/>
      <w:r>
        <w:rPr>
          <w:sz w:val="24"/>
          <w:szCs w:val="24"/>
        </w:rPr>
        <w:t xml:space="preserve"> Anyone who lives or works in Thurston County can participate. It’s free and you can win great p</w:t>
      </w:r>
      <w:r w:rsidR="00955E09">
        <w:rPr>
          <w:sz w:val="24"/>
          <w:szCs w:val="24"/>
        </w:rPr>
        <w:t>rizes</w:t>
      </w:r>
      <w:r w:rsidR="00363844">
        <w:rPr>
          <w:sz w:val="24"/>
          <w:szCs w:val="24"/>
        </w:rPr>
        <w:t xml:space="preserve">, including the </w:t>
      </w:r>
      <w:r w:rsidR="00955E09">
        <w:rPr>
          <w:sz w:val="24"/>
          <w:szCs w:val="24"/>
        </w:rPr>
        <w:t xml:space="preserve">Grand Prize—a dream bike trip from </w:t>
      </w:r>
      <w:hyperlink r:id="rId6" w:history="1">
        <w:r w:rsidR="00955E09" w:rsidRPr="00955E09">
          <w:rPr>
            <w:rStyle w:val="Hyperlink"/>
            <w:sz w:val="24"/>
            <w:szCs w:val="24"/>
          </w:rPr>
          <w:t>Adventure Cycling</w:t>
        </w:r>
      </w:hyperlink>
      <w:r w:rsidR="00E1557B">
        <w:rPr>
          <w:sz w:val="24"/>
          <w:szCs w:val="24"/>
        </w:rPr>
        <w:t xml:space="preserve"> valued at $3,8</w:t>
      </w:r>
      <w:r w:rsidR="00955E09">
        <w:rPr>
          <w:sz w:val="24"/>
          <w:szCs w:val="24"/>
        </w:rPr>
        <w:t xml:space="preserve">00. </w:t>
      </w:r>
    </w:p>
    <w:p w:rsidR="00B438B3" w:rsidRDefault="00B438B3" w:rsidP="00D538B7">
      <w:pPr>
        <w:spacing w:after="0"/>
        <w:rPr>
          <w:sz w:val="24"/>
          <w:szCs w:val="24"/>
        </w:rPr>
      </w:pPr>
    </w:p>
    <w:p w:rsidR="00B438B3" w:rsidRDefault="00B438B3" w:rsidP="00B438B3">
      <w:pPr>
        <w:spacing w:after="0"/>
        <w:rPr>
          <w:sz w:val="24"/>
          <w:szCs w:val="24"/>
        </w:rPr>
      </w:pPr>
      <w:r w:rsidRPr="00232EAB">
        <w:rPr>
          <w:sz w:val="24"/>
          <w:szCs w:val="24"/>
        </w:rPr>
        <w:t xml:space="preserve">If you haven't already, </w:t>
      </w:r>
      <w:r>
        <w:rPr>
          <w:sz w:val="24"/>
          <w:szCs w:val="24"/>
        </w:rPr>
        <w:t>create</w:t>
      </w:r>
      <w:r w:rsidRPr="00232EAB">
        <w:rPr>
          <w:sz w:val="24"/>
          <w:szCs w:val="24"/>
        </w:rPr>
        <w:t xml:space="preserve"> an account </w:t>
      </w:r>
      <w:r>
        <w:rPr>
          <w:sz w:val="24"/>
          <w:szCs w:val="24"/>
        </w:rPr>
        <w:t xml:space="preserve">on the </w:t>
      </w:r>
      <w:hyperlink r:id="rId7" w:history="1">
        <w:r w:rsidRPr="00955E09">
          <w:rPr>
            <w:rStyle w:val="Hyperlink"/>
            <w:sz w:val="24"/>
            <w:szCs w:val="24"/>
          </w:rPr>
          <w:t>BCC website</w:t>
        </w:r>
      </w:hyperlink>
      <w:r>
        <w:rPr>
          <w:sz w:val="24"/>
          <w:szCs w:val="24"/>
        </w:rPr>
        <w:t xml:space="preserve"> </w:t>
      </w:r>
      <w:r w:rsidRPr="00232EAB">
        <w:rPr>
          <w:sz w:val="24"/>
          <w:szCs w:val="24"/>
        </w:rPr>
        <w:t xml:space="preserve">and </w:t>
      </w:r>
      <w:r>
        <w:rPr>
          <w:sz w:val="24"/>
          <w:szCs w:val="24"/>
        </w:rPr>
        <w:t>log</w:t>
      </w:r>
      <w:r w:rsidRPr="00232EAB">
        <w:rPr>
          <w:sz w:val="24"/>
          <w:szCs w:val="24"/>
        </w:rPr>
        <w:t xml:space="preserve"> some trips as practice, or track your rides for your own purposes. </w:t>
      </w:r>
      <w:r>
        <w:rPr>
          <w:sz w:val="24"/>
          <w:szCs w:val="24"/>
        </w:rPr>
        <w:t>In May, ride your bike to work, on errands, to a friend’s house or anywhere else you might regularly drive your car—training and recreational miles don’t count. Record your trips on the website to win prizes and help your team compete!</w:t>
      </w:r>
    </w:p>
    <w:p w:rsidR="00B438B3" w:rsidRDefault="00B438B3" w:rsidP="00B438B3">
      <w:pPr>
        <w:spacing w:after="0"/>
        <w:rPr>
          <w:sz w:val="24"/>
          <w:szCs w:val="24"/>
        </w:rPr>
      </w:pPr>
    </w:p>
    <w:p w:rsidR="00B438B3" w:rsidRDefault="00B438B3" w:rsidP="00B438B3">
      <w:pPr>
        <w:spacing w:after="0"/>
        <w:rPr>
          <w:sz w:val="24"/>
          <w:szCs w:val="24"/>
        </w:rPr>
      </w:pPr>
      <w:r w:rsidRPr="009F1F50">
        <w:rPr>
          <w:sz w:val="24"/>
          <w:szCs w:val="24"/>
        </w:rPr>
        <w:t>Everyone who participates gets coupons from local bike shops and businesses. Every week you log trips is another chance to win gift c</w:t>
      </w:r>
      <w:r>
        <w:rPr>
          <w:sz w:val="24"/>
          <w:szCs w:val="24"/>
        </w:rPr>
        <w:t>ards</w:t>
      </w:r>
      <w:r w:rsidRPr="009F1F50">
        <w:rPr>
          <w:sz w:val="24"/>
          <w:szCs w:val="24"/>
        </w:rPr>
        <w:t xml:space="preserve"> from local bike shops, bike gear and apparel and more. Plus, if you ride 10 or more days in May, you’ll be entered to win one of three new bikes. Ride 15 or more days, and </w:t>
      </w:r>
      <w:r>
        <w:rPr>
          <w:sz w:val="24"/>
          <w:szCs w:val="24"/>
        </w:rPr>
        <w:t xml:space="preserve">you’ll </w:t>
      </w:r>
      <w:r w:rsidRPr="009F1F50">
        <w:rPr>
          <w:sz w:val="24"/>
          <w:szCs w:val="24"/>
        </w:rPr>
        <w:t>be entered to win the Grand Prize bike vacation with Adventure Cycling.</w:t>
      </w:r>
    </w:p>
    <w:p w:rsidR="00B438B3" w:rsidRDefault="00B438B3" w:rsidP="00D538B7">
      <w:pPr>
        <w:spacing w:after="0"/>
        <w:rPr>
          <w:sz w:val="24"/>
          <w:szCs w:val="24"/>
        </w:rPr>
      </w:pPr>
    </w:p>
    <w:p w:rsidR="00FA179A" w:rsidRPr="00B438B3" w:rsidRDefault="00B438B3" w:rsidP="008E1858">
      <w:pPr>
        <w:spacing w:after="0"/>
        <w:rPr>
          <w:sz w:val="24"/>
          <w:szCs w:val="24"/>
        </w:rPr>
      </w:pPr>
      <w:r w:rsidRPr="00B438B3">
        <w:rPr>
          <w:sz w:val="24"/>
          <w:szCs w:val="24"/>
        </w:rPr>
        <w:t xml:space="preserve">Join in on the fun at the following BCC-sponsored events. </w:t>
      </w:r>
    </w:p>
    <w:p w:rsidR="00FA179A" w:rsidRDefault="00FA179A" w:rsidP="008E1858">
      <w:pPr>
        <w:spacing w:after="0"/>
        <w:rPr>
          <w:sz w:val="24"/>
          <w:szCs w:val="24"/>
        </w:rPr>
      </w:pPr>
    </w:p>
    <w:p w:rsidR="0017588F" w:rsidRDefault="00F85741" w:rsidP="001C597F">
      <w:pPr>
        <w:pStyle w:val="ListParagraph"/>
        <w:numPr>
          <w:ilvl w:val="0"/>
          <w:numId w:val="11"/>
        </w:numPr>
        <w:spacing w:after="0"/>
        <w:rPr>
          <w:sz w:val="24"/>
          <w:szCs w:val="24"/>
        </w:rPr>
      </w:pPr>
      <w:r>
        <w:rPr>
          <w:b/>
          <w:sz w:val="24"/>
          <w:szCs w:val="24"/>
        </w:rPr>
        <w:lastRenderedPageBreak/>
        <w:t>April 20</w:t>
      </w:r>
      <w:r w:rsidR="00616BDA">
        <w:rPr>
          <w:sz w:val="24"/>
          <w:szCs w:val="24"/>
        </w:rPr>
        <w:t xml:space="preserve"> </w:t>
      </w:r>
      <w:r w:rsidR="00B438B3">
        <w:rPr>
          <w:sz w:val="24"/>
          <w:szCs w:val="24"/>
        </w:rPr>
        <w:t>–</w:t>
      </w:r>
      <w:r w:rsidR="00B438B3">
        <w:rPr>
          <w:sz w:val="24"/>
          <w:szCs w:val="24"/>
        </w:rPr>
        <w:t xml:space="preserve"> </w:t>
      </w:r>
      <w:hyperlink r:id="rId8" w:history="1">
        <w:r w:rsidR="0017588F" w:rsidRPr="00616BDA">
          <w:rPr>
            <w:rStyle w:val="Hyperlink"/>
            <w:sz w:val="24"/>
            <w:szCs w:val="24"/>
          </w:rPr>
          <w:t>Earth Day Market Ride</w:t>
        </w:r>
      </w:hyperlink>
      <w:r w:rsidR="00616BDA">
        <w:rPr>
          <w:sz w:val="24"/>
          <w:szCs w:val="24"/>
        </w:rPr>
        <w:t>:</w:t>
      </w:r>
      <w:r w:rsidR="0017588F" w:rsidRPr="00616BDA">
        <w:rPr>
          <w:sz w:val="24"/>
          <w:szCs w:val="24"/>
        </w:rPr>
        <w:t xml:space="preserve"> </w:t>
      </w:r>
      <w:r w:rsidR="00616BDA" w:rsidRPr="00616BDA">
        <w:rPr>
          <w:sz w:val="24"/>
          <w:szCs w:val="24"/>
        </w:rPr>
        <w:t>Rides begin in different neighborhoods and converge at the Heritage Park Fountain. S</w:t>
      </w:r>
      <w:r w:rsidR="001C597F">
        <w:rPr>
          <w:sz w:val="24"/>
          <w:szCs w:val="24"/>
        </w:rPr>
        <w:t xml:space="preserve">ee </w:t>
      </w:r>
      <w:hyperlink r:id="rId9" w:history="1">
        <w:r w:rsidR="006C4FFF">
          <w:rPr>
            <w:rStyle w:val="Hyperlink"/>
            <w:sz w:val="24"/>
            <w:szCs w:val="24"/>
          </w:rPr>
          <w:t>bcc.intercitytransit.com</w:t>
        </w:r>
      </w:hyperlink>
      <w:r w:rsidR="001C597F">
        <w:rPr>
          <w:sz w:val="24"/>
          <w:szCs w:val="24"/>
        </w:rPr>
        <w:t xml:space="preserve"> for ride starting points and times, and other info</w:t>
      </w:r>
      <w:r w:rsidR="000A06BD">
        <w:rPr>
          <w:sz w:val="24"/>
          <w:szCs w:val="24"/>
        </w:rPr>
        <w:t>rmation</w:t>
      </w:r>
      <w:r w:rsidR="00616BDA" w:rsidRPr="00616BDA">
        <w:rPr>
          <w:sz w:val="24"/>
          <w:szCs w:val="24"/>
        </w:rPr>
        <w:t>.</w:t>
      </w:r>
      <w:r w:rsidR="00616BDA">
        <w:rPr>
          <w:sz w:val="24"/>
          <w:szCs w:val="24"/>
        </w:rPr>
        <w:t xml:space="preserve"> If you p</w:t>
      </w:r>
      <w:r w:rsidR="0017588F" w:rsidRPr="00616BDA">
        <w:rPr>
          <w:sz w:val="24"/>
          <w:szCs w:val="24"/>
        </w:rPr>
        <w:t>articipate in this event</w:t>
      </w:r>
      <w:r w:rsidR="00616BDA">
        <w:rPr>
          <w:sz w:val="24"/>
          <w:szCs w:val="24"/>
        </w:rPr>
        <w:t xml:space="preserve">, </w:t>
      </w:r>
      <w:r w:rsidR="0017588F" w:rsidRPr="00616BDA">
        <w:rPr>
          <w:sz w:val="24"/>
          <w:szCs w:val="24"/>
        </w:rPr>
        <w:t xml:space="preserve">your miles count toward your BCC totals. </w:t>
      </w:r>
    </w:p>
    <w:p w:rsidR="006C4FFF" w:rsidRPr="006C4FFF" w:rsidRDefault="006C4FFF" w:rsidP="001C597F">
      <w:pPr>
        <w:pStyle w:val="ListParagraph"/>
        <w:numPr>
          <w:ilvl w:val="0"/>
          <w:numId w:val="11"/>
        </w:numPr>
        <w:spacing w:after="0"/>
        <w:rPr>
          <w:b/>
          <w:sz w:val="24"/>
          <w:szCs w:val="24"/>
        </w:rPr>
      </w:pPr>
      <w:r w:rsidRPr="006C4FFF">
        <w:rPr>
          <w:b/>
          <w:sz w:val="24"/>
          <w:szCs w:val="24"/>
        </w:rPr>
        <w:t>April 23</w:t>
      </w:r>
      <w:r>
        <w:rPr>
          <w:b/>
          <w:sz w:val="24"/>
          <w:szCs w:val="24"/>
        </w:rPr>
        <w:t xml:space="preserve"> </w:t>
      </w:r>
      <w:r w:rsidR="00B438B3">
        <w:rPr>
          <w:sz w:val="24"/>
          <w:szCs w:val="24"/>
        </w:rPr>
        <w:t>–</w:t>
      </w:r>
      <w:r w:rsidR="00B438B3">
        <w:rPr>
          <w:b/>
          <w:sz w:val="24"/>
          <w:szCs w:val="24"/>
        </w:rPr>
        <w:t xml:space="preserve"> </w:t>
      </w:r>
      <w:hyperlink r:id="rId10" w:history="1">
        <w:r w:rsidRPr="006C4FFF">
          <w:rPr>
            <w:rStyle w:val="Hyperlink"/>
            <w:sz w:val="24"/>
            <w:szCs w:val="24"/>
          </w:rPr>
          <w:t>Bike Commuter Basics Class</w:t>
        </w:r>
      </w:hyperlink>
      <w:r w:rsidR="00B438B3">
        <w:rPr>
          <w:rStyle w:val="Hyperlink"/>
          <w:sz w:val="24"/>
          <w:szCs w:val="24"/>
        </w:rPr>
        <w:t>:</w:t>
      </w:r>
      <w:r w:rsidR="00B438B3" w:rsidRPr="00B438B3">
        <w:rPr>
          <w:rStyle w:val="Hyperlink"/>
          <w:sz w:val="24"/>
          <w:szCs w:val="24"/>
          <w:u w:val="none"/>
        </w:rPr>
        <w:t xml:space="preserve"> </w:t>
      </w:r>
      <w:r>
        <w:t>A hands-on workshop to prepare you to ride your bike for transportation. This class is helpful for new or current bicycle commuters who want to learn more</w:t>
      </w:r>
      <w:r w:rsidR="00B438B3">
        <w:t>.</w:t>
      </w:r>
    </w:p>
    <w:p w:rsidR="000A06BD" w:rsidRDefault="00F85741" w:rsidP="008A1460">
      <w:pPr>
        <w:pStyle w:val="ListParagraph"/>
        <w:numPr>
          <w:ilvl w:val="0"/>
          <w:numId w:val="11"/>
        </w:numPr>
        <w:spacing w:after="0"/>
        <w:rPr>
          <w:sz w:val="24"/>
          <w:szCs w:val="24"/>
        </w:rPr>
      </w:pPr>
      <w:r w:rsidRPr="000A06BD">
        <w:rPr>
          <w:b/>
          <w:sz w:val="24"/>
          <w:szCs w:val="24"/>
        </w:rPr>
        <w:t>May 16</w:t>
      </w:r>
      <w:r w:rsidR="00616BDA" w:rsidRPr="000A06BD">
        <w:rPr>
          <w:sz w:val="24"/>
          <w:szCs w:val="24"/>
        </w:rPr>
        <w:t xml:space="preserve"> </w:t>
      </w:r>
      <w:r w:rsidR="00B438B3" w:rsidRPr="000A06BD">
        <w:rPr>
          <w:sz w:val="24"/>
          <w:szCs w:val="24"/>
        </w:rPr>
        <w:t>–</w:t>
      </w:r>
      <w:r w:rsidR="00616BDA" w:rsidRPr="000A06BD">
        <w:rPr>
          <w:sz w:val="24"/>
          <w:szCs w:val="24"/>
        </w:rPr>
        <w:t xml:space="preserve"> </w:t>
      </w:r>
      <w:hyperlink r:id="rId11" w:history="1">
        <w:r w:rsidR="0017588F" w:rsidRPr="000A06BD">
          <w:rPr>
            <w:rStyle w:val="Hyperlink"/>
            <w:sz w:val="24"/>
            <w:szCs w:val="24"/>
          </w:rPr>
          <w:t>Bike to Work Day</w:t>
        </w:r>
      </w:hyperlink>
      <w:r w:rsidR="00616BDA" w:rsidRPr="000A06BD">
        <w:rPr>
          <w:sz w:val="24"/>
          <w:szCs w:val="24"/>
        </w:rPr>
        <w:t>: Join fellow bicyclists for a fun morning ride in our local celebration of National Bike to Work Day. Visit one of the six bike stations along your way and pick up some “fuel</w:t>
      </w:r>
      <w:r w:rsidR="000A06BD" w:rsidRPr="000A06BD">
        <w:rPr>
          <w:sz w:val="24"/>
          <w:szCs w:val="24"/>
        </w:rPr>
        <w:t>.</w:t>
      </w:r>
      <w:r w:rsidR="00616BDA" w:rsidRPr="000A06BD">
        <w:rPr>
          <w:sz w:val="24"/>
          <w:szCs w:val="24"/>
        </w:rPr>
        <w:t xml:space="preserve">”  </w:t>
      </w:r>
    </w:p>
    <w:p w:rsidR="0017588F" w:rsidRPr="000A06BD" w:rsidRDefault="00F85741" w:rsidP="008A1460">
      <w:pPr>
        <w:pStyle w:val="ListParagraph"/>
        <w:numPr>
          <w:ilvl w:val="0"/>
          <w:numId w:val="11"/>
        </w:numPr>
        <w:spacing w:after="0"/>
        <w:rPr>
          <w:sz w:val="24"/>
          <w:szCs w:val="24"/>
        </w:rPr>
      </w:pPr>
      <w:r w:rsidRPr="000A06BD">
        <w:rPr>
          <w:b/>
          <w:sz w:val="24"/>
          <w:szCs w:val="24"/>
        </w:rPr>
        <w:t>June 22</w:t>
      </w:r>
      <w:r w:rsidR="00616BDA" w:rsidRPr="000A06BD">
        <w:rPr>
          <w:b/>
          <w:sz w:val="24"/>
          <w:szCs w:val="24"/>
        </w:rPr>
        <w:t xml:space="preserve"> </w:t>
      </w:r>
      <w:r w:rsidR="00616BDA" w:rsidRPr="000A06BD">
        <w:rPr>
          <w:sz w:val="24"/>
          <w:szCs w:val="24"/>
        </w:rPr>
        <w:t xml:space="preserve">– </w:t>
      </w:r>
      <w:hyperlink r:id="rId12" w:history="1">
        <w:r w:rsidR="00616BDA" w:rsidRPr="000A06BD">
          <w:rPr>
            <w:rStyle w:val="Hyperlink"/>
            <w:sz w:val="24"/>
            <w:szCs w:val="24"/>
          </w:rPr>
          <w:t xml:space="preserve"> BCC Prize Hoopla</w:t>
        </w:r>
      </w:hyperlink>
      <w:r w:rsidR="00616BDA" w:rsidRPr="000A06BD">
        <w:rPr>
          <w:sz w:val="24"/>
          <w:szCs w:val="24"/>
        </w:rPr>
        <w:t xml:space="preserve">: The BCC Prize Hoopla is a fun and fast-paced celebration of our accomplishments as BCC teams and individuals. Come down, enjoy the fun, and see if you </w:t>
      </w:r>
      <w:r w:rsidR="00363844" w:rsidRPr="000A06BD">
        <w:rPr>
          <w:sz w:val="24"/>
          <w:szCs w:val="24"/>
        </w:rPr>
        <w:t xml:space="preserve">are the winner of one of the many great prizes. </w:t>
      </w:r>
    </w:p>
    <w:p w:rsidR="00FA179A" w:rsidRDefault="00FA179A" w:rsidP="008E1858">
      <w:pPr>
        <w:spacing w:after="0"/>
        <w:rPr>
          <w:sz w:val="24"/>
          <w:szCs w:val="24"/>
        </w:rPr>
      </w:pPr>
    </w:p>
    <w:p w:rsidR="00B7709B" w:rsidRDefault="00FA179A" w:rsidP="008E1858">
      <w:pPr>
        <w:spacing w:after="0"/>
        <w:rPr>
          <w:sz w:val="24"/>
          <w:szCs w:val="24"/>
        </w:rPr>
      </w:pPr>
      <w:r>
        <w:rPr>
          <w:sz w:val="24"/>
          <w:szCs w:val="24"/>
        </w:rPr>
        <w:t xml:space="preserve">For additional information, </w:t>
      </w:r>
      <w:r w:rsidR="00616BDA">
        <w:rPr>
          <w:sz w:val="24"/>
          <w:szCs w:val="24"/>
        </w:rPr>
        <w:t>visit</w:t>
      </w:r>
      <w:r>
        <w:rPr>
          <w:sz w:val="24"/>
          <w:szCs w:val="24"/>
        </w:rPr>
        <w:t xml:space="preserve"> the </w:t>
      </w:r>
      <w:hyperlink r:id="rId13" w:history="1">
        <w:r w:rsidRPr="00F85741">
          <w:rPr>
            <w:rStyle w:val="Hyperlink"/>
            <w:sz w:val="24"/>
            <w:szCs w:val="24"/>
          </w:rPr>
          <w:t>BCC website</w:t>
        </w:r>
      </w:hyperlink>
      <w:r>
        <w:rPr>
          <w:sz w:val="24"/>
          <w:szCs w:val="24"/>
        </w:rPr>
        <w:t xml:space="preserve">, email </w:t>
      </w:r>
      <w:hyperlink r:id="rId14" w:history="1">
        <w:r w:rsidR="00616BDA" w:rsidRPr="0007501E">
          <w:rPr>
            <w:rStyle w:val="Hyperlink"/>
            <w:sz w:val="24"/>
            <w:szCs w:val="24"/>
          </w:rPr>
          <w:t>dgreen@intercitytransit.com</w:t>
        </w:r>
      </w:hyperlink>
      <w:r>
        <w:rPr>
          <w:sz w:val="24"/>
          <w:szCs w:val="24"/>
        </w:rPr>
        <w:t xml:space="preserve"> or call 360-705-5874.</w:t>
      </w:r>
    </w:p>
    <w:p w:rsidR="004B1B57" w:rsidRPr="00481566" w:rsidRDefault="004B1B57" w:rsidP="008E1858">
      <w:pPr>
        <w:spacing w:after="0"/>
        <w:rPr>
          <w:sz w:val="24"/>
          <w:szCs w:val="24"/>
        </w:rPr>
      </w:pPr>
    </w:p>
    <w:p w:rsidR="006B67A0" w:rsidRPr="00FD1EE5" w:rsidRDefault="006B67A0" w:rsidP="008E1858">
      <w:pPr>
        <w:spacing w:after="0"/>
        <w:rPr>
          <w:b/>
          <w:color w:val="FF0000"/>
          <w:sz w:val="24"/>
          <w:szCs w:val="24"/>
        </w:rPr>
      </w:pPr>
      <w:r w:rsidRPr="00FD1EE5">
        <w:rPr>
          <w:b/>
          <w:color w:val="FF0000"/>
          <w:sz w:val="24"/>
          <w:szCs w:val="24"/>
        </w:rPr>
        <w:t>DRAFT FACEBOOK POST</w:t>
      </w:r>
      <w:r w:rsidR="00717EC4">
        <w:rPr>
          <w:b/>
          <w:color w:val="FF0000"/>
          <w:sz w:val="24"/>
          <w:szCs w:val="24"/>
        </w:rPr>
        <w:t>S/TWEETS</w:t>
      </w:r>
      <w:r w:rsidRPr="00FD1EE5">
        <w:rPr>
          <w:b/>
          <w:color w:val="FF0000"/>
          <w:sz w:val="24"/>
          <w:szCs w:val="24"/>
        </w:rPr>
        <w:t>:</w:t>
      </w:r>
    </w:p>
    <w:p w:rsidR="008A285D" w:rsidRDefault="008A285D" w:rsidP="008A285D">
      <w:pPr>
        <w:pStyle w:val="ListParagraph"/>
        <w:numPr>
          <w:ilvl w:val="0"/>
          <w:numId w:val="10"/>
        </w:numPr>
        <w:spacing w:after="0"/>
        <w:rPr>
          <w:sz w:val="24"/>
          <w:szCs w:val="24"/>
        </w:rPr>
      </w:pPr>
      <w:r w:rsidRPr="008A285D">
        <w:rPr>
          <w:sz w:val="24"/>
          <w:szCs w:val="24"/>
        </w:rPr>
        <w:t>Park your car and give active transportation a try this May with Intercity Transit’s Bicycle Commuter Challenge. It’s fun, good for you and good for the environment</w:t>
      </w:r>
      <w:r w:rsidR="000A06BD">
        <w:rPr>
          <w:sz w:val="24"/>
          <w:szCs w:val="24"/>
        </w:rPr>
        <w:t>.</w:t>
      </w:r>
      <w:r w:rsidRPr="008A285D">
        <w:rPr>
          <w:sz w:val="24"/>
          <w:szCs w:val="24"/>
        </w:rPr>
        <w:t xml:space="preserve"> Plus, you could win one of the great prizes, including</w:t>
      </w:r>
      <w:r w:rsidR="009F1F50">
        <w:rPr>
          <w:sz w:val="24"/>
          <w:szCs w:val="24"/>
        </w:rPr>
        <w:t xml:space="preserve"> a dream bike trip valued at $3,800</w:t>
      </w:r>
      <w:r w:rsidRPr="008A285D">
        <w:rPr>
          <w:sz w:val="24"/>
          <w:szCs w:val="24"/>
        </w:rPr>
        <w:t xml:space="preserve"> from Adventure Cycling. </w:t>
      </w:r>
    </w:p>
    <w:p w:rsidR="00C27049" w:rsidRPr="001D5107" w:rsidRDefault="002B4E31" w:rsidP="002B4E31">
      <w:pPr>
        <w:pStyle w:val="ListParagraph"/>
        <w:numPr>
          <w:ilvl w:val="0"/>
          <w:numId w:val="10"/>
        </w:numPr>
        <w:spacing w:after="0"/>
        <w:rPr>
          <w:sz w:val="24"/>
          <w:szCs w:val="24"/>
        </w:rPr>
      </w:pPr>
      <w:r w:rsidRPr="002B4E31">
        <w:rPr>
          <w:sz w:val="24"/>
          <w:szCs w:val="24"/>
        </w:rPr>
        <w:t>Want a dream bicycle tour vacation? Register for Intercity Transit’s Bicycl</w:t>
      </w:r>
      <w:r w:rsidR="009F1F50">
        <w:rPr>
          <w:sz w:val="24"/>
          <w:szCs w:val="24"/>
        </w:rPr>
        <w:t>e Commuter Challenge and ride 15</w:t>
      </w:r>
      <w:r w:rsidRPr="002B4E31">
        <w:rPr>
          <w:sz w:val="24"/>
          <w:szCs w:val="24"/>
        </w:rPr>
        <w:t xml:space="preserve"> or more days in May and you’ll be entered to win one of the many great prizes including the Grand Prize from Adventure Cycling</w:t>
      </w:r>
      <w:r w:rsidR="009F1F50">
        <w:rPr>
          <w:sz w:val="24"/>
          <w:szCs w:val="24"/>
        </w:rPr>
        <w:t xml:space="preserve"> valued at $3,800</w:t>
      </w:r>
      <w:r w:rsidRPr="002B4E31">
        <w:rPr>
          <w:sz w:val="24"/>
          <w:szCs w:val="24"/>
        </w:rPr>
        <w:t>.</w:t>
      </w:r>
    </w:p>
    <w:sectPr w:rsidR="00C27049" w:rsidRPr="001D5107" w:rsidSect="00CE04B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124D"/>
    <w:multiLevelType w:val="hybridMultilevel"/>
    <w:tmpl w:val="9E44043A"/>
    <w:lvl w:ilvl="0" w:tplc="2BA6FAD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0507"/>
    <w:multiLevelType w:val="hybridMultilevel"/>
    <w:tmpl w:val="2EEED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40DB2"/>
    <w:multiLevelType w:val="hybridMultilevel"/>
    <w:tmpl w:val="3B3CD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B6D13"/>
    <w:multiLevelType w:val="hybridMultilevel"/>
    <w:tmpl w:val="721A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87AC6"/>
    <w:multiLevelType w:val="hybridMultilevel"/>
    <w:tmpl w:val="C748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429B1"/>
    <w:multiLevelType w:val="hybridMultilevel"/>
    <w:tmpl w:val="78B8AE82"/>
    <w:lvl w:ilvl="0" w:tplc="AF34C97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D307B"/>
    <w:multiLevelType w:val="hybridMultilevel"/>
    <w:tmpl w:val="1B6E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0540B8"/>
    <w:multiLevelType w:val="hybridMultilevel"/>
    <w:tmpl w:val="1EAA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F84525"/>
    <w:multiLevelType w:val="hybridMultilevel"/>
    <w:tmpl w:val="CB12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4633F"/>
    <w:multiLevelType w:val="hybridMultilevel"/>
    <w:tmpl w:val="4F20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E5062C"/>
    <w:multiLevelType w:val="hybridMultilevel"/>
    <w:tmpl w:val="D9C85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66635E"/>
    <w:multiLevelType w:val="hybridMultilevel"/>
    <w:tmpl w:val="C6A4F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F4062"/>
    <w:multiLevelType w:val="hybridMultilevel"/>
    <w:tmpl w:val="873ED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3"/>
  </w:num>
  <w:num w:numId="4">
    <w:abstractNumId w:val="0"/>
  </w:num>
  <w:num w:numId="5">
    <w:abstractNumId w:val="8"/>
  </w:num>
  <w:num w:numId="6">
    <w:abstractNumId w:val="5"/>
  </w:num>
  <w:num w:numId="7">
    <w:abstractNumId w:val="7"/>
  </w:num>
  <w:num w:numId="8">
    <w:abstractNumId w:val="4"/>
  </w:num>
  <w:num w:numId="9">
    <w:abstractNumId w:val="12"/>
  </w:num>
  <w:num w:numId="10">
    <w:abstractNumId w:val="2"/>
  </w:num>
  <w:num w:numId="11">
    <w:abstractNumId w:val="11"/>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NDYysjA1NDY3NTNS0lEKTi0uzszPAykwrAUAkUusqywAAAA="/>
  </w:docVars>
  <w:rsids>
    <w:rsidRoot w:val="008E1858"/>
    <w:rsid w:val="000642CE"/>
    <w:rsid w:val="00066F27"/>
    <w:rsid w:val="0008111B"/>
    <w:rsid w:val="000A06BD"/>
    <w:rsid w:val="000B2BF3"/>
    <w:rsid w:val="000D6258"/>
    <w:rsid w:val="000E2062"/>
    <w:rsid w:val="00105281"/>
    <w:rsid w:val="00125EAB"/>
    <w:rsid w:val="00163288"/>
    <w:rsid w:val="0017588F"/>
    <w:rsid w:val="0017620C"/>
    <w:rsid w:val="00184419"/>
    <w:rsid w:val="0019743D"/>
    <w:rsid w:val="001C597F"/>
    <w:rsid w:val="001D5107"/>
    <w:rsid w:val="001D60C1"/>
    <w:rsid w:val="001E1F61"/>
    <w:rsid w:val="001F1448"/>
    <w:rsid w:val="00232EAB"/>
    <w:rsid w:val="002A2E05"/>
    <w:rsid w:val="002A32EA"/>
    <w:rsid w:val="002A5329"/>
    <w:rsid w:val="002B4E31"/>
    <w:rsid w:val="00310740"/>
    <w:rsid w:val="00313C9C"/>
    <w:rsid w:val="003322AC"/>
    <w:rsid w:val="00363844"/>
    <w:rsid w:val="0037407C"/>
    <w:rsid w:val="0039192A"/>
    <w:rsid w:val="00396588"/>
    <w:rsid w:val="003A541A"/>
    <w:rsid w:val="003A69FA"/>
    <w:rsid w:val="003B301C"/>
    <w:rsid w:val="003B66F4"/>
    <w:rsid w:val="003C202E"/>
    <w:rsid w:val="003F7DBE"/>
    <w:rsid w:val="004142CA"/>
    <w:rsid w:val="00436054"/>
    <w:rsid w:val="004523C4"/>
    <w:rsid w:val="004675BD"/>
    <w:rsid w:val="00467FD2"/>
    <w:rsid w:val="00474682"/>
    <w:rsid w:val="00481566"/>
    <w:rsid w:val="0049103A"/>
    <w:rsid w:val="004A3718"/>
    <w:rsid w:val="004B1B57"/>
    <w:rsid w:val="005047DE"/>
    <w:rsid w:val="00522D9A"/>
    <w:rsid w:val="0052420A"/>
    <w:rsid w:val="005328EE"/>
    <w:rsid w:val="005452B6"/>
    <w:rsid w:val="00564D78"/>
    <w:rsid w:val="005C3937"/>
    <w:rsid w:val="00600A66"/>
    <w:rsid w:val="00616BDA"/>
    <w:rsid w:val="00622C71"/>
    <w:rsid w:val="00645FDD"/>
    <w:rsid w:val="00654024"/>
    <w:rsid w:val="00676A27"/>
    <w:rsid w:val="00694B5C"/>
    <w:rsid w:val="006A09EA"/>
    <w:rsid w:val="006B67A0"/>
    <w:rsid w:val="006C4FFF"/>
    <w:rsid w:val="006D03DF"/>
    <w:rsid w:val="006D2621"/>
    <w:rsid w:val="006F087E"/>
    <w:rsid w:val="006F442F"/>
    <w:rsid w:val="00717EC4"/>
    <w:rsid w:val="00727AFC"/>
    <w:rsid w:val="00745D51"/>
    <w:rsid w:val="007C6AF2"/>
    <w:rsid w:val="008178FC"/>
    <w:rsid w:val="00835608"/>
    <w:rsid w:val="00860F60"/>
    <w:rsid w:val="008815F2"/>
    <w:rsid w:val="008A285D"/>
    <w:rsid w:val="008A4D51"/>
    <w:rsid w:val="008D03D3"/>
    <w:rsid w:val="008E1858"/>
    <w:rsid w:val="008F1726"/>
    <w:rsid w:val="00943169"/>
    <w:rsid w:val="009474D9"/>
    <w:rsid w:val="00953198"/>
    <w:rsid w:val="00955E09"/>
    <w:rsid w:val="00972484"/>
    <w:rsid w:val="00977548"/>
    <w:rsid w:val="009C08E4"/>
    <w:rsid w:val="009C6064"/>
    <w:rsid w:val="009E28DB"/>
    <w:rsid w:val="009E6B5D"/>
    <w:rsid w:val="009F1F50"/>
    <w:rsid w:val="00A05EA0"/>
    <w:rsid w:val="00A22F1F"/>
    <w:rsid w:val="00AA5EE0"/>
    <w:rsid w:val="00AD3596"/>
    <w:rsid w:val="00AD724E"/>
    <w:rsid w:val="00B23652"/>
    <w:rsid w:val="00B438B3"/>
    <w:rsid w:val="00B60AC8"/>
    <w:rsid w:val="00B73B17"/>
    <w:rsid w:val="00B75CAA"/>
    <w:rsid w:val="00B7709B"/>
    <w:rsid w:val="00B95E3A"/>
    <w:rsid w:val="00BB3A9B"/>
    <w:rsid w:val="00BE400C"/>
    <w:rsid w:val="00BF0852"/>
    <w:rsid w:val="00BF5DF9"/>
    <w:rsid w:val="00C12F36"/>
    <w:rsid w:val="00C24E3F"/>
    <w:rsid w:val="00C27049"/>
    <w:rsid w:val="00C366C9"/>
    <w:rsid w:val="00C526DB"/>
    <w:rsid w:val="00C76DDA"/>
    <w:rsid w:val="00CE04B4"/>
    <w:rsid w:val="00CF4D31"/>
    <w:rsid w:val="00D0094E"/>
    <w:rsid w:val="00D00D22"/>
    <w:rsid w:val="00D40E3C"/>
    <w:rsid w:val="00D45BEE"/>
    <w:rsid w:val="00D538B7"/>
    <w:rsid w:val="00D53E26"/>
    <w:rsid w:val="00D755CA"/>
    <w:rsid w:val="00D918BB"/>
    <w:rsid w:val="00D9714E"/>
    <w:rsid w:val="00DC48E3"/>
    <w:rsid w:val="00DC6F2F"/>
    <w:rsid w:val="00DD1B3E"/>
    <w:rsid w:val="00DD1DA2"/>
    <w:rsid w:val="00DE4367"/>
    <w:rsid w:val="00DF1960"/>
    <w:rsid w:val="00E03574"/>
    <w:rsid w:val="00E1557B"/>
    <w:rsid w:val="00E34BDC"/>
    <w:rsid w:val="00E61E73"/>
    <w:rsid w:val="00EB6242"/>
    <w:rsid w:val="00EE1609"/>
    <w:rsid w:val="00EE7426"/>
    <w:rsid w:val="00EF68AC"/>
    <w:rsid w:val="00F17D12"/>
    <w:rsid w:val="00F2444D"/>
    <w:rsid w:val="00F336DD"/>
    <w:rsid w:val="00F53EF6"/>
    <w:rsid w:val="00F85741"/>
    <w:rsid w:val="00F93251"/>
    <w:rsid w:val="00FA179A"/>
    <w:rsid w:val="00FA4FE0"/>
    <w:rsid w:val="00FB2583"/>
    <w:rsid w:val="00FD1EE5"/>
    <w:rsid w:val="00FE5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2ED6"/>
  <w15:docId w15:val="{6F677749-9AF6-4944-BBBD-CD4A96215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E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08E4"/>
    <w:rPr>
      <w:color w:val="0000FF" w:themeColor="hyperlink"/>
      <w:u w:val="single"/>
    </w:rPr>
  </w:style>
  <w:style w:type="paragraph" w:styleId="ListParagraph">
    <w:name w:val="List Paragraph"/>
    <w:basedOn w:val="Normal"/>
    <w:uiPriority w:val="34"/>
    <w:qFormat/>
    <w:rsid w:val="00E34BDC"/>
    <w:pPr>
      <w:ind w:left="720"/>
      <w:contextualSpacing/>
    </w:pPr>
  </w:style>
  <w:style w:type="character" w:styleId="FollowedHyperlink">
    <w:name w:val="FollowedHyperlink"/>
    <w:basedOn w:val="DefaultParagraphFont"/>
    <w:uiPriority w:val="99"/>
    <w:semiHidden/>
    <w:unhideWhenUsed/>
    <w:rsid w:val="00622C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552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cc.intercitytransit.com/events/2019-4-20" TargetMode="External"/><Relationship Id="rId13" Type="http://schemas.openxmlformats.org/officeDocument/2006/relationships/hyperlink" Target="https://bcc.intercitytransit.com/" TargetMode="External"/><Relationship Id="rId3" Type="http://schemas.openxmlformats.org/officeDocument/2006/relationships/styles" Target="styles.xml"/><Relationship Id="rId7" Type="http://schemas.openxmlformats.org/officeDocument/2006/relationships/hyperlink" Target="https://www.bcc.intercitytransit.com" TargetMode="External"/><Relationship Id="rId12" Type="http://schemas.openxmlformats.org/officeDocument/2006/relationships/hyperlink" Target="https://bcc.intercitytransit.com/events/2019-6-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adventurecycling.org/guided-tours/" TargetMode="External"/><Relationship Id="rId11" Type="http://schemas.openxmlformats.org/officeDocument/2006/relationships/hyperlink" Target="https://bcc.intercitytransit.com/events/2019-5-1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cc.intercitytransit.com/events/2019-4-23" TargetMode="External"/><Relationship Id="rId4" Type="http://schemas.openxmlformats.org/officeDocument/2006/relationships/settings" Target="settings.xml"/><Relationship Id="rId9" Type="http://schemas.openxmlformats.org/officeDocument/2006/relationships/hyperlink" Target="https://bcc.intercitytransit.com/events/2019-4-20" TargetMode="External"/><Relationship Id="rId14" Type="http://schemas.openxmlformats.org/officeDocument/2006/relationships/hyperlink" Target="mailto:dgreen@intercitytrans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FAC37-2C86-4E14-BF25-8E729C9AC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y Upson</dc:creator>
  <cp:lastModifiedBy>Nicky Upson</cp:lastModifiedBy>
  <cp:revision>3</cp:revision>
  <dcterms:created xsi:type="dcterms:W3CDTF">2019-04-03T19:42:00Z</dcterms:created>
  <dcterms:modified xsi:type="dcterms:W3CDTF">2019-04-03T20:13:00Z</dcterms:modified>
</cp:coreProperties>
</file>